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CF7" w:rsidRPr="00876427" w:rsidRDefault="00876427">
      <w:pPr>
        <w:rPr>
          <w:b/>
        </w:rPr>
      </w:pPr>
      <w:r>
        <w:t>ESTABLISHMENT LIST – BURNHAM RADIO 1980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186"/>
        <w:gridCol w:w="3658"/>
        <w:gridCol w:w="1672"/>
        <w:gridCol w:w="3118"/>
      </w:tblGrid>
      <w:tr w:rsidR="00876427" w:rsidRPr="00876427" w:rsidTr="00876427">
        <w:tc>
          <w:tcPr>
            <w:tcW w:w="1186" w:type="dxa"/>
          </w:tcPr>
          <w:p w:rsidR="00876427" w:rsidRPr="00876427" w:rsidRDefault="00876427">
            <w:pPr>
              <w:rPr>
                <w:b/>
              </w:rPr>
            </w:pPr>
            <w:r w:rsidRPr="00876427">
              <w:rPr>
                <w:b/>
              </w:rPr>
              <w:t>SENIORITY</w:t>
            </w:r>
          </w:p>
        </w:tc>
        <w:tc>
          <w:tcPr>
            <w:tcW w:w="3658" w:type="dxa"/>
          </w:tcPr>
          <w:p w:rsidR="00876427" w:rsidRPr="00876427" w:rsidRDefault="00876427">
            <w:pPr>
              <w:rPr>
                <w:b/>
              </w:rPr>
            </w:pPr>
            <w:r w:rsidRPr="00876427">
              <w:rPr>
                <w:b/>
              </w:rPr>
              <w:t>NAME</w:t>
            </w:r>
          </w:p>
        </w:tc>
        <w:tc>
          <w:tcPr>
            <w:tcW w:w="1672" w:type="dxa"/>
          </w:tcPr>
          <w:p w:rsidR="00876427" w:rsidRPr="00876427" w:rsidRDefault="00876427">
            <w:pPr>
              <w:rPr>
                <w:b/>
              </w:rPr>
            </w:pPr>
            <w:r w:rsidRPr="00876427">
              <w:rPr>
                <w:b/>
              </w:rPr>
              <w:t>RANK</w:t>
            </w:r>
          </w:p>
        </w:tc>
        <w:tc>
          <w:tcPr>
            <w:tcW w:w="3118" w:type="dxa"/>
          </w:tcPr>
          <w:p w:rsidR="00876427" w:rsidRPr="00876427" w:rsidRDefault="00876427">
            <w:pPr>
              <w:rPr>
                <w:b/>
              </w:rPr>
            </w:pPr>
            <w:r w:rsidRPr="00876427">
              <w:rPr>
                <w:b/>
              </w:rPr>
              <w:t>REMARKS</w:t>
            </w:r>
          </w:p>
        </w:tc>
      </w:tr>
      <w:tr w:rsidR="00876427" w:rsidRPr="00876427" w:rsidTr="00876427">
        <w:tc>
          <w:tcPr>
            <w:tcW w:w="1186" w:type="dxa"/>
          </w:tcPr>
          <w:p w:rsidR="00876427" w:rsidRPr="00876427" w:rsidRDefault="00876427">
            <w:r w:rsidRPr="00876427">
              <w:t>1</w:t>
            </w:r>
          </w:p>
        </w:tc>
        <w:tc>
          <w:tcPr>
            <w:tcW w:w="3658" w:type="dxa"/>
          </w:tcPr>
          <w:p w:rsidR="00876427" w:rsidRPr="00876427" w:rsidRDefault="00876427">
            <w:r w:rsidRPr="00876427">
              <w:t>MULHOLLAND D J</w:t>
            </w:r>
          </w:p>
        </w:tc>
        <w:tc>
          <w:tcPr>
            <w:tcW w:w="1672" w:type="dxa"/>
          </w:tcPr>
          <w:p w:rsidR="00876427" w:rsidRPr="00876427" w:rsidRDefault="00876427">
            <w:r w:rsidRPr="00876427">
              <w:t>SU</w:t>
            </w:r>
            <w:r>
              <w:t>PT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RPr="00876427" w:rsidTr="00876427">
        <w:tc>
          <w:tcPr>
            <w:tcW w:w="1186" w:type="dxa"/>
          </w:tcPr>
          <w:p w:rsidR="00876427" w:rsidRPr="00876427" w:rsidRDefault="00876427">
            <w:r>
              <w:t>1</w:t>
            </w:r>
          </w:p>
        </w:tc>
        <w:tc>
          <w:tcPr>
            <w:tcW w:w="3658" w:type="dxa"/>
          </w:tcPr>
          <w:p w:rsidR="00876427" w:rsidRPr="00876427" w:rsidRDefault="00876427">
            <w:r>
              <w:t>GILL K D</w:t>
            </w:r>
          </w:p>
        </w:tc>
        <w:tc>
          <w:tcPr>
            <w:tcW w:w="1672" w:type="dxa"/>
          </w:tcPr>
          <w:p w:rsidR="00876427" w:rsidRPr="00876427" w:rsidRDefault="00876427">
            <w:r>
              <w:t>ASST.SUPT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RPr="00876427" w:rsidTr="00876427">
        <w:tc>
          <w:tcPr>
            <w:tcW w:w="1186" w:type="dxa"/>
          </w:tcPr>
          <w:p w:rsidR="00876427" w:rsidRPr="00876427" w:rsidRDefault="00876427">
            <w:r>
              <w:t>2</w:t>
            </w:r>
          </w:p>
        </w:tc>
        <w:tc>
          <w:tcPr>
            <w:tcW w:w="3658" w:type="dxa"/>
          </w:tcPr>
          <w:p w:rsidR="00876427" w:rsidRPr="00876427" w:rsidRDefault="00876427">
            <w:r>
              <w:t>HAWKINS J M</w:t>
            </w:r>
          </w:p>
        </w:tc>
        <w:tc>
          <w:tcPr>
            <w:tcW w:w="1672" w:type="dxa"/>
          </w:tcPr>
          <w:p w:rsidR="00876427" w:rsidRPr="00876427" w:rsidRDefault="00876427">
            <w:r>
              <w:t>T.ASST.SUPT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RPr="00876427" w:rsidTr="00876427">
        <w:tc>
          <w:tcPr>
            <w:tcW w:w="1186" w:type="dxa"/>
          </w:tcPr>
          <w:p w:rsidR="00876427" w:rsidRPr="00876427" w:rsidRDefault="00876427">
            <w:r>
              <w:t>1</w:t>
            </w:r>
          </w:p>
        </w:tc>
        <w:tc>
          <w:tcPr>
            <w:tcW w:w="3658" w:type="dxa"/>
          </w:tcPr>
          <w:p w:rsidR="00876427" w:rsidRPr="00876427" w:rsidRDefault="00876427">
            <w:r>
              <w:t>TODD J D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2</w:t>
            </w:r>
          </w:p>
        </w:tc>
        <w:tc>
          <w:tcPr>
            <w:tcW w:w="3658" w:type="dxa"/>
          </w:tcPr>
          <w:p w:rsidR="00876427" w:rsidRPr="00876427" w:rsidRDefault="00876427">
            <w:r>
              <w:t>TAYLOR R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3</w:t>
            </w:r>
          </w:p>
        </w:tc>
        <w:tc>
          <w:tcPr>
            <w:tcW w:w="3658" w:type="dxa"/>
          </w:tcPr>
          <w:p w:rsidR="00876427" w:rsidRPr="00876427" w:rsidRDefault="00876427">
            <w:r>
              <w:t>CROSKELL E W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4</w:t>
            </w:r>
          </w:p>
        </w:tc>
        <w:tc>
          <w:tcPr>
            <w:tcW w:w="3658" w:type="dxa"/>
          </w:tcPr>
          <w:p w:rsidR="00876427" w:rsidRPr="00876427" w:rsidRDefault="00876427">
            <w:r>
              <w:t>THOMAS C S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5</w:t>
            </w:r>
          </w:p>
        </w:tc>
        <w:tc>
          <w:tcPr>
            <w:tcW w:w="3658" w:type="dxa"/>
          </w:tcPr>
          <w:p w:rsidR="00876427" w:rsidRPr="00876427" w:rsidRDefault="00876427">
            <w:r>
              <w:t>COULSON M J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6</w:t>
            </w:r>
          </w:p>
        </w:tc>
        <w:tc>
          <w:tcPr>
            <w:tcW w:w="3658" w:type="dxa"/>
          </w:tcPr>
          <w:p w:rsidR="00876427" w:rsidRPr="00876427" w:rsidRDefault="00876427">
            <w:r>
              <w:t>STEVENS R A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7</w:t>
            </w:r>
          </w:p>
        </w:tc>
        <w:tc>
          <w:tcPr>
            <w:tcW w:w="3658" w:type="dxa"/>
          </w:tcPr>
          <w:p w:rsidR="00876427" w:rsidRPr="00876427" w:rsidRDefault="00B02E39">
            <w:r>
              <w:t>WILLIAMS B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8</w:t>
            </w:r>
          </w:p>
        </w:tc>
        <w:tc>
          <w:tcPr>
            <w:tcW w:w="3658" w:type="dxa"/>
          </w:tcPr>
          <w:p w:rsidR="00876427" w:rsidRPr="00876427" w:rsidRDefault="00876427">
            <w:r>
              <w:t>ASTLEY C V</w:t>
            </w:r>
          </w:p>
        </w:tc>
        <w:tc>
          <w:tcPr>
            <w:tcW w:w="1672" w:type="dxa"/>
          </w:tcPr>
          <w:p w:rsidR="00876427" w:rsidRPr="00876427" w:rsidRDefault="00876427">
            <w:r>
              <w:t>OVERSE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876427" w:rsidTr="00876427">
        <w:tc>
          <w:tcPr>
            <w:tcW w:w="1186" w:type="dxa"/>
          </w:tcPr>
          <w:p w:rsidR="00876427" w:rsidRPr="00876427" w:rsidRDefault="00876427">
            <w:r>
              <w:t>1</w:t>
            </w:r>
          </w:p>
        </w:tc>
        <w:tc>
          <w:tcPr>
            <w:tcW w:w="3658" w:type="dxa"/>
          </w:tcPr>
          <w:p w:rsidR="00876427" w:rsidRPr="00876427" w:rsidRDefault="00876427">
            <w:r>
              <w:t>HOWELL W D E</w:t>
            </w:r>
          </w:p>
        </w:tc>
        <w:tc>
          <w:tcPr>
            <w:tcW w:w="1672" w:type="dxa"/>
          </w:tcPr>
          <w:p w:rsidR="00876427" w:rsidRPr="00876427" w:rsidRDefault="00876427">
            <w:r>
              <w:t>RADIO OFFICER</w:t>
            </w:r>
          </w:p>
        </w:tc>
        <w:tc>
          <w:tcPr>
            <w:tcW w:w="3118" w:type="dxa"/>
          </w:tcPr>
          <w:p w:rsidR="00876427" w:rsidRPr="00876427" w:rsidRDefault="0087642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LOYND W F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HAWKINS P A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WADDELL I A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MERRILEES C H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6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SHEPPARD K R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7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DAVISON G H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8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MATHESON N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9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DIXON D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0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WILLIAMS K W P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1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BOOTH R H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2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SHEPPARD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3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MATHIAS J M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4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ASHFOLD K W G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5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WILSON K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6</w:t>
            </w:r>
          </w:p>
        </w:tc>
        <w:tc>
          <w:tcPr>
            <w:tcW w:w="3658" w:type="dxa"/>
          </w:tcPr>
          <w:p w:rsidR="00FA1CF7" w:rsidRPr="00876427" w:rsidRDefault="00FA1CF7" w:rsidP="00FA1CF7">
            <w:pPr>
              <w:tabs>
                <w:tab w:val="left" w:pos="1821"/>
              </w:tabs>
            </w:pPr>
            <w:r>
              <w:t>TROLLEY A E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7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DENHAM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8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SHELDON J B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19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SCOTT G V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0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MATTHEWS H R W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1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WRIGHT D F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2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WARD M P I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3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HOLMES B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4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MCKEN F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5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JONES G A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6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KNOTT G D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7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PADGETT F G A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8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MADDEN W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29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WINTERBURN P A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0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PURDOM R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1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BIRT D W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2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SMITH B A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lastRenderedPageBreak/>
              <w:t>33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SMITH L A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4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SMALL B J H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5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HARTOP R W S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6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ATKIN R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7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HALSTEAD A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8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WELSBY R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39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 xml:space="preserve">MANDER C H R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0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BYRNE J G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1</w:t>
            </w:r>
          </w:p>
        </w:tc>
        <w:tc>
          <w:tcPr>
            <w:tcW w:w="3658" w:type="dxa"/>
          </w:tcPr>
          <w:p w:rsidR="00FA1CF7" w:rsidRPr="00876427" w:rsidRDefault="00FA1CF7" w:rsidP="00FA1CF7">
            <w:r>
              <w:t>KENNEDY E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2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BARNARD B G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3</w:t>
            </w:r>
          </w:p>
        </w:tc>
        <w:tc>
          <w:tcPr>
            <w:tcW w:w="3658" w:type="dxa"/>
          </w:tcPr>
          <w:p w:rsidR="00FA1CF7" w:rsidRDefault="00FA1CF7" w:rsidP="00FA1CF7">
            <w:r>
              <w:t>ELKS G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4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LUND J D S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5</w:t>
            </w:r>
          </w:p>
        </w:tc>
        <w:tc>
          <w:tcPr>
            <w:tcW w:w="3658" w:type="dxa"/>
          </w:tcPr>
          <w:p w:rsidR="00FA1CF7" w:rsidRDefault="00FA1CF7" w:rsidP="00FA1CF7">
            <w:r>
              <w:t>HEYS P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6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PIKE D C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7</w:t>
            </w:r>
          </w:p>
        </w:tc>
        <w:tc>
          <w:tcPr>
            <w:tcW w:w="3658" w:type="dxa"/>
          </w:tcPr>
          <w:p w:rsidR="00FA1CF7" w:rsidRDefault="00FA1CF7" w:rsidP="00FA1CF7">
            <w:r>
              <w:t>LAZARO M W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8</w:t>
            </w:r>
          </w:p>
        </w:tc>
        <w:tc>
          <w:tcPr>
            <w:tcW w:w="3658" w:type="dxa"/>
          </w:tcPr>
          <w:p w:rsidR="00FA1CF7" w:rsidRDefault="00FA1CF7" w:rsidP="00FA1CF7">
            <w:r>
              <w:t>SMYTH G B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49</w:t>
            </w:r>
          </w:p>
        </w:tc>
        <w:tc>
          <w:tcPr>
            <w:tcW w:w="3658" w:type="dxa"/>
          </w:tcPr>
          <w:p w:rsidR="00FA1CF7" w:rsidRDefault="00FA1CF7" w:rsidP="00FA1CF7">
            <w:r>
              <w:t>GROGAN E P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0</w:t>
            </w:r>
          </w:p>
        </w:tc>
        <w:tc>
          <w:tcPr>
            <w:tcW w:w="3658" w:type="dxa"/>
          </w:tcPr>
          <w:p w:rsidR="00FA1CF7" w:rsidRDefault="00FA1CF7" w:rsidP="00FA1CF7">
            <w:r>
              <w:t>TATUM P J G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1</w:t>
            </w:r>
          </w:p>
        </w:tc>
        <w:tc>
          <w:tcPr>
            <w:tcW w:w="3658" w:type="dxa"/>
          </w:tcPr>
          <w:p w:rsidR="00FA1CF7" w:rsidRDefault="00FA1CF7" w:rsidP="00FA1CF7">
            <w:r>
              <w:t>TREHARNE P M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2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LINNETT A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3</w:t>
            </w:r>
          </w:p>
        </w:tc>
        <w:tc>
          <w:tcPr>
            <w:tcW w:w="3658" w:type="dxa"/>
          </w:tcPr>
          <w:p w:rsidR="00FA1CF7" w:rsidRDefault="00FA1CF7" w:rsidP="00FA1CF7">
            <w:r>
              <w:t>RICHARDS D F B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4</w:t>
            </w:r>
          </w:p>
        </w:tc>
        <w:tc>
          <w:tcPr>
            <w:tcW w:w="3658" w:type="dxa"/>
          </w:tcPr>
          <w:p w:rsidR="00FA1CF7" w:rsidRDefault="00FA1CF7" w:rsidP="00FA1CF7">
            <w:r>
              <w:t>WILLIAMS B (BARRIE)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5</w:t>
            </w:r>
          </w:p>
        </w:tc>
        <w:tc>
          <w:tcPr>
            <w:tcW w:w="3658" w:type="dxa"/>
          </w:tcPr>
          <w:p w:rsidR="00FA1CF7" w:rsidRDefault="00FA1CF7" w:rsidP="00FA1CF7">
            <w:r>
              <w:t>LAMB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6</w:t>
            </w:r>
          </w:p>
        </w:tc>
        <w:tc>
          <w:tcPr>
            <w:tcW w:w="3658" w:type="dxa"/>
          </w:tcPr>
          <w:p w:rsidR="00FA1CF7" w:rsidRDefault="00FA1CF7" w:rsidP="00FA1CF7">
            <w:r>
              <w:t>METCALFE C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7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CUSHION C </w:t>
            </w:r>
            <w:proofErr w:type="spellStart"/>
            <w:r>
              <w:t>C</w:t>
            </w:r>
            <w:proofErr w:type="spellEnd"/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8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HUDDART J A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59</w:t>
            </w:r>
          </w:p>
        </w:tc>
        <w:tc>
          <w:tcPr>
            <w:tcW w:w="3658" w:type="dxa"/>
          </w:tcPr>
          <w:p w:rsidR="00FA1CF7" w:rsidRDefault="00FA1CF7" w:rsidP="00FA1CF7">
            <w:r>
              <w:t>PEARSON M H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60</w:t>
            </w:r>
          </w:p>
        </w:tc>
        <w:tc>
          <w:tcPr>
            <w:tcW w:w="3658" w:type="dxa"/>
          </w:tcPr>
          <w:p w:rsidR="00FA1CF7" w:rsidRDefault="00FA1CF7" w:rsidP="00FA1CF7">
            <w:r>
              <w:t>CHEDGEY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FA1CF7" w:rsidP="00FA1CF7">
            <w:r>
              <w:t>61</w:t>
            </w:r>
          </w:p>
        </w:tc>
        <w:tc>
          <w:tcPr>
            <w:tcW w:w="3658" w:type="dxa"/>
          </w:tcPr>
          <w:p w:rsidR="00FA1CF7" w:rsidRDefault="00FA1CF7" w:rsidP="00FA1CF7">
            <w:r>
              <w:t xml:space="preserve">WOODS R C 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5E79EB" w:rsidP="00FA1CF7">
            <w:r>
              <w:t>62</w:t>
            </w:r>
          </w:p>
        </w:tc>
        <w:tc>
          <w:tcPr>
            <w:tcW w:w="3658" w:type="dxa"/>
          </w:tcPr>
          <w:p w:rsidR="00FA1CF7" w:rsidRDefault="00FA1CF7" w:rsidP="00FA1CF7">
            <w:r>
              <w:t>LEWIS E P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5E79EB" w:rsidP="00FA1CF7">
            <w:r>
              <w:t>63</w:t>
            </w:r>
          </w:p>
        </w:tc>
        <w:tc>
          <w:tcPr>
            <w:tcW w:w="3658" w:type="dxa"/>
          </w:tcPr>
          <w:p w:rsidR="00FA1CF7" w:rsidRDefault="00FA1CF7" w:rsidP="00FA1CF7">
            <w:r>
              <w:t>DAVIES M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5E79EB" w:rsidP="00FA1CF7">
            <w:r>
              <w:t>64</w:t>
            </w:r>
          </w:p>
        </w:tc>
        <w:tc>
          <w:tcPr>
            <w:tcW w:w="3658" w:type="dxa"/>
          </w:tcPr>
          <w:p w:rsidR="00FA1CF7" w:rsidRDefault="00FA1CF7" w:rsidP="00FA1CF7">
            <w:r>
              <w:t>PEARSON C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5E79EB" w:rsidP="00FA1CF7">
            <w:r>
              <w:t>65</w:t>
            </w:r>
          </w:p>
        </w:tc>
        <w:tc>
          <w:tcPr>
            <w:tcW w:w="3658" w:type="dxa"/>
          </w:tcPr>
          <w:p w:rsidR="00FA1CF7" w:rsidRDefault="00FA1CF7" w:rsidP="00FA1CF7">
            <w:r>
              <w:t>LUM A G Y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5E79EB" w:rsidP="00FA1CF7">
            <w:r>
              <w:t>66</w:t>
            </w:r>
          </w:p>
        </w:tc>
        <w:tc>
          <w:tcPr>
            <w:tcW w:w="3658" w:type="dxa"/>
          </w:tcPr>
          <w:p w:rsidR="00FA1CF7" w:rsidRDefault="00FA1CF7" w:rsidP="00FA1CF7">
            <w:r>
              <w:t>JONES C J A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FA1CF7" w:rsidTr="00876427">
        <w:tc>
          <w:tcPr>
            <w:tcW w:w="1186" w:type="dxa"/>
          </w:tcPr>
          <w:p w:rsidR="00FA1CF7" w:rsidRPr="00876427" w:rsidRDefault="005E79EB" w:rsidP="00FA1CF7">
            <w:r>
              <w:t>67</w:t>
            </w:r>
          </w:p>
        </w:tc>
        <w:tc>
          <w:tcPr>
            <w:tcW w:w="3658" w:type="dxa"/>
          </w:tcPr>
          <w:p w:rsidR="00FA1CF7" w:rsidRDefault="00FA1CF7" w:rsidP="00FA1CF7">
            <w:r>
              <w:t>DAVIES G J</w:t>
            </w:r>
          </w:p>
        </w:tc>
        <w:tc>
          <w:tcPr>
            <w:tcW w:w="1672" w:type="dxa"/>
          </w:tcPr>
          <w:p w:rsidR="00FA1CF7" w:rsidRPr="00876427" w:rsidRDefault="00FA1CF7" w:rsidP="00FA1CF7">
            <w:r>
              <w:t>RADIO OFFICER</w:t>
            </w:r>
          </w:p>
        </w:tc>
        <w:tc>
          <w:tcPr>
            <w:tcW w:w="3118" w:type="dxa"/>
          </w:tcPr>
          <w:p w:rsidR="00FA1CF7" w:rsidRPr="00876427" w:rsidRDefault="00FA1CF7" w:rsidP="00FA1CF7"/>
        </w:tc>
      </w:tr>
      <w:tr w:rsidR="009906D6" w:rsidTr="00876427">
        <w:tc>
          <w:tcPr>
            <w:tcW w:w="1186" w:type="dxa"/>
          </w:tcPr>
          <w:p w:rsidR="009906D6" w:rsidRDefault="009906D6" w:rsidP="009906D6">
            <w:r>
              <w:t>68</w:t>
            </w:r>
          </w:p>
        </w:tc>
        <w:tc>
          <w:tcPr>
            <w:tcW w:w="3658" w:type="dxa"/>
          </w:tcPr>
          <w:p w:rsidR="009906D6" w:rsidRDefault="009906D6" w:rsidP="009906D6">
            <w:r>
              <w:t>WHEELER V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Default="009906D6" w:rsidP="009906D6">
            <w:r>
              <w:t>69</w:t>
            </w:r>
          </w:p>
        </w:tc>
        <w:tc>
          <w:tcPr>
            <w:tcW w:w="3658" w:type="dxa"/>
          </w:tcPr>
          <w:p w:rsidR="009906D6" w:rsidRDefault="009906D6" w:rsidP="009906D6">
            <w:r>
              <w:t>ROBERTSON B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Default="009906D6" w:rsidP="009906D6">
            <w:r>
              <w:t>70</w:t>
            </w:r>
          </w:p>
        </w:tc>
        <w:tc>
          <w:tcPr>
            <w:tcW w:w="3658" w:type="dxa"/>
          </w:tcPr>
          <w:p w:rsidR="009906D6" w:rsidRDefault="009906D6" w:rsidP="009906D6">
            <w:r>
              <w:t>MARSHALL G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1</w:t>
            </w:r>
          </w:p>
        </w:tc>
        <w:tc>
          <w:tcPr>
            <w:tcW w:w="3658" w:type="dxa"/>
          </w:tcPr>
          <w:p w:rsidR="009906D6" w:rsidRDefault="009906D6" w:rsidP="009906D6">
            <w:r>
              <w:t>FLETCHE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Default="009906D6" w:rsidP="009906D6">
            <w:r>
              <w:t>72</w:t>
            </w:r>
          </w:p>
        </w:tc>
        <w:tc>
          <w:tcPr>
            <w:tcW w:w="3658" w:type="dxa"/>
          </w:tcPr>
          <w:p w:rsidR="009906D6" w:rsidRDefault="009906D6" w:rsidP="009906D6">
            <w:r>
              <w:t>MACPHERSON A</w:t>
            </w:r>
          </w:p>
        </w:tc>
        <w:tc>
          <w:tcPr>
            <w:tcW w:w="1672" w:type="dxa"/>
          </w:tcPr>
          <w:p w:rsidR="009906D6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3</w:t>
            </w:r>
          </w:p>
        </w:tc>
        <w:tc>
          <w:tcPr>
            <w:tcW w:w="3658" w:type="dxa"/>
          </w:tcPr>
          <w:p w:rsidR="009906D6" w:rsidRDefault="009906D6" w:rsidP="009906D6">
            <w:r>
              <w:t>EDWARDS N P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4</w:t>
            </w:r>
          </w:p>
        </w:tc>
        <w:tc>
          <w:tcPr>
            <w:tcW w:w="3658" w:type="dxa"/>
          </w:tcPr>
          <w:p w:rsidR="009906D6" w:rsidRDefault="009906D6" w:rsidP="009906D6">
            <w:r>
              <w:t>HIGHAM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5</w:t>
            </w:r>
          </w:p>
        </w:tc>
        <w:tc>
          <w:tcPr>
            <w:tcW w:w="3658" w:type="dxa"/>
          </w:tcPr>
          <w:p w:rsidR="009906D6" w:rsidRDefault="009906D6" w:rsidP="009906D6">
            <w:r>
              <w:t>LEA B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6</w:t>
            </w:r>
          </w:p>
        </w:tc>
        <w:tc>
          <w:tcPr>
            <w:tcW w:w="3658" w:type="dxa"/>
          </w:tcPr>
          <w:p w:rsidR="009906D6" w:rsidRDefault="009906D6" w:rsidP="009906D6">
            <w:r>
              <w:t>BAILEY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7</w:t>
            </w:r>
          </w:p>
        </w:tc>
        <w:tc>
          <w:tcPr>
            <w:tcW w:w="3658" w:type="dxa"/>
          </w:tcPr>
          <w:p w:rsidR="009906D6" w:rsidRDefault="009906D6" w:rsidP="009906D6">
            <w:r>
              <w:t>BAILEY R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78</w:t>
            </w:r>
          </w:p>
        </w:tc>
        <w:tc>
          <w:tcPr>
            <w:tcW w:w="3658" w:type="dxa"/>
          </w:tcPr>
          <w:p w:rsidR="009906D6" w:rsidRDefault="009906D6" w:rsidP="009906D6">
            <w:r>
              <w:t>MCALLISTER J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lastRenderedPageBreak/>
              <w:t>79</w:t>
            </w:r>
          </w:p>
        </w:tc>
        <w:tc>
          <w:tcPr>
            <w:tcW w:w="3658" w:type="dxa"/>
          </w:tcPr>
          <w:p w:rsidR="009906D6" w:rsidRDefault="009906D6" w:rsidP="009906D6">
            <w:r>
              <w:t>COTTLE S N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0</w:t>
            </w:r>
          </w:p>
        </w:tc>
        <w:tc>
          <w:tcPr>
            <w:tcW w:w="3658" w:type="dxa"/>
          </w:tcPr>
          <w:p w:rsidR="009906D6" w:rsidRDefault="009906D6" w:rsidP="009906D6">
            <w:r>
              <w:t>DUNNE B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1</w:t>
            </w:r>
          </w:p>
        </w:tc>
        <w:tc>
          <w:tcPr>
            <w:tcW w:w="3658" w:type="dxa"/>
          </w:tcPr>
          <w:p w:rsidR="009906D6" w:rsidRDefault="009906D6" w:rsidP="009906D6">
            <w:r>
              <w:t>RYAN F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2</w:t>
            </w:r>
          </w:p>
        </w:tc>
        <w:tc>
          <w:tcPr>
            <w:tcW w:w="3658" w:type="dxa"/>
          </w:tcPr>
          <w:p w:rsidR="009906D6" w:rsidRDefault="009906D6" w:rsidP="009906D6">
            <w:r>
              <w:t>BENFIELD I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3</w:t>
            </w:r>
          </w:p>
        </w:tc>
        <w:tc>
          <w:tcPr>
            <w:tcW w:w="3658" w:type="dxa"/>
          </w:tcPr>
          <w:p w:rsidR="009906D6" w:rsidRDefault="009906D6" w:rsidP="009906D6">
            <w:r>
              <w:t>MCCABE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Default="009906D6" w:rsidP="009906D6">
            <w:r>
              <w:t>84</w:t>
            </w:r>
          </w:p>
        </w:tc>
        <w:tc>
          <w:tcPr>
            <w:tcW w:w="3658" w:type="dxa"/>
          </w:tcPr>
          <w:p w:rsidR="009906D6" w:rsidRDefault="009906D6" w:rsidP="009906D6">
            <w:r>
              <w:t>HALL C</w:t>
            </w:r>
          </w:p>
        </w:tc>
        <w:tc>
          <w:tcPr>
            <w:tcW w:w="1672" w:type="dxa"/>
          </w:tcPr>
          <w:p w:rsidR="009906D6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5</w:t>
            </w:r>
          </w:p>
        </w:tc>
        <w:tc>
          <w:tcPr>
            <w:tcW w:w="3658" w:type="dxa"/>
          </w:tcPr>
          <w:p w:rsidR="009906D6" w:rsidRDefault="009906D6" w:rsidP="009906D6">
            <w:r>
              <w:t>MCALLISTER W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6</w:t>
            </w:r>
          </w:p>
        </w:tc>
        <w:tc>
          <w:tcPr>
            <w:tcW w:w="3658" w:type="dxa"/>
          </w:tcPr>
          <w:p w:rsidR="009906D6" w:rsidRDefault="009906D6" w:rsidP="009906D6">
            <w:r>
              <w:t>WALTON K W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7</w:t>
            </w:r>
          </w:p>
        </w:tc>
        <w:tc>
          <w:tcPr>
            <w:tcW w:w="3658" w:type="dxa"/>
          </w:tcPr>
          <w:p w:rsidR="009906D6" w:rsidRDefault="009906D6" w:rsidP="009906D6">
            <w:r>
              <w:t>WHYTE F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8</w:t>
            </w:r>
          </w:p>
        </w:tc>
        <w:tc>
          <w:tcPr>
            <w:tcW w:w="3658" w:type="dxa"/>
          </w:tcPr>
          <w:p w:rsidR="009906D6" w:rsidRDefault="009906D6" w:rsidP="009906D6">
            <w:r>
              <w:t>STEWART J B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89</w:t>
            </w:r>
          </w:p>
        </w:tc>
        <w:tc>
          <w:tcPr>
            <w:tcW w:w="3658" w:type="dxa"/>
          </w:tcPr>
          <w:p w:rsidR="009906D6" w:rsidRDefault="009906D6" w:rsidP="009906D6">
            <w:r>
              <w:t>SUMMERS L W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0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ROBERTSON J A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1</w:t>
            </w:r>
          </w:p>
        </w:tc>
        <w:tc>
          <w:tcPr>
            <w:tcW w:w="3658" w:type="dxa"/>
          </w:tcPr>
          <w:p w:rsidR="009906D6" w:rsidRDefault="009906D6" w:rsidP="009906D6">
            <w:r>
              <w:t>GORE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2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WEBSTER B W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3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STUART G R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4</w:t>
            </w:r>
          </w:p>
        </w:tc>
        <w:tc>
          <w:tcPr>
            <w:tcW w:w="3658" w:type="dxa"/>
          </w:tcPr>
          <w:p w:rsidR="009906D6" w:rsidRDefault="009906D6" w:rsidP="009906D6">
            <w:r>
              <w:t>SOMES A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5</w:t>
            </w:r>
          </w:p>
        </w:tc>
        <w:tc>
          <w:tcPr>
            <w:tcW w:w="3658" w:type="dxa"/>
          </w:tcPr>
          <w:p w:rsidR="009906D6" w:rsidRDefault="009906D6" w:rsidP="009906D6">
            <w:r>
              <w:t>FORD 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6</w:t>
            </w:r>
          </w:p>
        </w:tc>
        <w:tc>
          <w:tcPr>
            <w:tcW w:w="3658" w:type="dxa"/>
          </w:tcPr>
          <w:p w:rsidR="009906D6" w:rsidRDefault="009906D6" w:rsidP="009906D6">
            <w:r>
              <w:t>BLAND F T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7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HAVERSON G W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8</w:t>
            </w:r>
          </w:p>
        </w:tc>
        <w:tc>
          <w:tcPr>
            <w:tcW w:w="3658" w:type="dxa"/>
          </w:tcPr>
          <w:p w:rsidR="009906D6" w:rsidRDefault="009906D6" w:rsidP="009906D6">
            <w:r>
              <w:t>STEVENSON A P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99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RUSCOE A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0</w:t>
            </w:r>
          </w:p>
        </w:tc>
        <w:tc>
          <w:tcPr>
            <w:tcW w:w="3658" w:type="dxa"/>
          </w:tcPr>
          <w:p w:rsidR="009906D6" w:rsidRDefault="009906D6" w:rsidP="009906D6">
            <w:r>
              <w:t>STEWART B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1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ALLISTER J A G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2</w:t>
            </w:r>
          </w:p>
        </w:tc>
        <w:tc>
          <w:tcPr>
            <w:tcW w:w="3658" w:type="dxa"/>
          </w:tcPr>
          <w:p w:rsidR="009906D6" w:rsidRDefault="009906D6" w:rsidP="009906D6">
            <w:r>
              <w:t>USMANI S U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3</w:t>
            </w:r>
          </w:p>
        </w:tc>
        <w:tc>
          <w:tcPr>
            <w:tcW w:w="3658" w:type="dxa"/>
          </w:tcPr>
          <w:p w:rsidR="009906D6" w:rsidRDefault="009906D6" w:rsidP="009906D6">
            <w:r>
              <w:t>MCLAREN N O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4</w:t>
            </w:r>
          </w:p>
        </w:tc>
        <w:tc>
          <w:tcPr>
            <w:tcW w:w="3658" w:type="dxa"/>
          </w:tcPr>
          <w:p w:rsidR="009906D6" w:rsidRDefault="009906D6" w:rsidP="009906D6">
            <w:r>
              <w:t>BEGBIE F K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5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BURT R G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6</w:t>
            </w:r>
          </w:p>
        </w:tc>
        <w:tc>
          <w:tcPr>
            <w:tcW w:w="3658" w:type="dxa"/>
          </w:tcPr>
          <w:p w:rsidR="009906D6" w:rsidRDefault="009906D6" w:rsidP="009906D6">
            <w:r>
              <w:t>PHELAN P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7</w:t>
            </w:r>
          </w:p>
        </w:tc>
        <w:tc>
          <w:tcPr>
            <w:tcW w:w="3658" w:type="dxa"/>
          </w:tcPr>
          <w:p w:rsidR="009906D6" w:rsidRDefault="009906D6" w:rsidP="009906D6">
            <w:r>
              <w:t>ALLEN C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8</w:t>
            </w:r>
          </w:p>
        </w:tc>
        <w:tc>
          <w:tcPr>
            <w:tcW w:w="3658" w:type="dxa"/>
          </w:tcPr>
          <w:p w:rsidR="009906D6" w:rsidRDefault="009906D6" w:rsidP="009906D6">
            <w:r>
              <w:t>LAWRENCE A J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09</w:t>
            </w:r>
          </w:p>
        </w:tc>
        <w:tc>
          <w:tcPr>
            <w:tcW w:w="3658" w:type="dxa"/>
          </w:tcPr>
          <w:p w:rsidR="009906D6" w:rsidRDefault="009906D6" w:rsidP="009906D6">
            <w:r>
              <w:t>CHEESEMAN K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0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HOCKING J E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1</w:t>
            </w:r>
          </w:p>
        </w:tc>
        <w:tc>
          <w:tcPr>
            <w:tcW w:w="3658" w:type="dxa"/>
          </w:tcPr>
          <w:p w:rsidR="009906D6" w:rsidRDefault="009906D6" w:rsidP="009906D6">
            <w:r>
              <w:t>HIRA V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2</w:t>
            </w:r>
          </w:p>
        </w:tc>
        <w:tc>
          <w:tcPr>
            <w:tcW w:w="3658" w:type="dxa"/>
          </w:tcPr>
          <w:p w:rsidR="009906D6" w:rsidRDefault="009906D6" w:rsidP="009906D6">
            <w:r>
              <w:t>KING T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3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KEANE P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4</w:t>
            </w:r>
          </w:p>
        </w:tc>
        <w:tc>
          <w:tcPr>
            <w:tcW w:w="3658" w:type="dxa"/>
          </w:tcPr>
          <w:p w:rsidR="009906D6" w:rsidRDefault="009906D6" w:rsidP="009906D6">
            <w:r>
              <w:t>ELLISTON S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Default="009906D6" w:rsidP="009906D6">
            <w:r>
              <w:t>115</w:t>
            </w:r>
          </w:p>
        </w:tc>
        <w:tc>
          <w:tcPr>
            <w:tcW w:w="3658" w:type="dxa"/>
          </w:tcPr>
          <w:p w:rsidR="009906D6" w:rsidRDefault="009906D6" w:rsidP="009906D6">
            <w:r>
              <w:t>SINGLETON R A</w:t>
            </w:r>
          </w:p>
        </w:tc>
        <w:tc>
          <w:tcPr>
            <w:tcW w:w="1672" w:type="dxa"/>
          </w:tcPr>
          <w:p w:rsidR="009906D6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6</w:t>
            </w:r>
          </w:p>
        </w:tc>
        <w:tc>
          <w:tcPr>
            <w:tcW w:w="3658" w:type="dxa"/>
          </w:tcPr>
          <w:p w:rsidR="009906D6" w:rsidRDefault="009906D6" w:rsidP="009906D6">
            <w:r>
              <w:t>DEAR P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7</w:t>
            </w:r>
          </w:p>
        </w:tc>
        <w:tc>
          <w:tcPr>
            <w:tcW w:w="3658" w:type="dxa"/>
          </w:tcPr>
          <w:p w:rsidR="009906D6" w:rsidRDefault="009906D6" w:rsidP="009906D6">
            <w:r>
              <w:t>OWEN W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8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LINAKER D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19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PEARCE C R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0</w:t>
            </w:r>
          </w:p>
        </w:tc>
        <w:tc>
          <w:tcPr>
            <w:tcW w:w="3658" w:type="dxa"/>
          </w:tcPr>
          <w:p w:rsidR="009906D6" w:rsidRDefault="009906D6" w:rsidP="009906D6">
            <w:r>
              <w:t>ESKINS M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1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PHILLIPSON G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2</w:t>
            </w:r>
          </w:p>
        </w:tc>
        <w:tc>
          <w:tcPr>
            <w:tcW w:w="3658" w:type="dxa"/>
          </w:tcPr>
          <w:p w:rsidR="009906D6" w:rsidRDefault="009906D6" w:rsidP="009906D6">
            <w:r>
              <w:t>MCMILAN 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3</w:t>
            </w:r>
          </w:p>
        </w:tc>
        <w:tc>
          <w:tcPr>
            <w:tcW w:w="3658" w:type="dxa"/>
          </w:tcPr>
          <w:p w:rsidR="009906D6" w:rsidRDefault="009906D6" w:rsidP="009906D6">
            <w:r>
              <w:t>DREW D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4</w:t>
            </w:r>
          </w:p>
        </w:tc>
        <w:tc>
          <w:tcPr>
            <w:tcW w:w="3658" w:type="dxa"/>
          </w:tcPr>
          <w:p w:rsidR="009906D6" w:rsidRDefault="009906D6" w:rsidP="009906D6">
            <w:r>
              <w:t>ANDERSON M C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lastRenderedPageBreak/>
              <w:t>125</w:t>
            </w:r>
          </w:p>
        </w:tc>
        <w:tc>
          <w:tcPr>
            <w:tcW w:w="3658" w:type="dxa"/>
          </w:tcPr>
          <w:p w:rsidR="009906D6" w:rsidRDefault="009906D6" w:rsidP="009906D6">
            <w:r>
              <w:t>POWELL G P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6</w:t>
            </w:r>
          </w:p>
        </w:tc>
        <w:tc>
          <w:tcPr>
            <w:tcW w:w="3658" w:type="dxa"/>
          </w:tcPr>
          <w:p w:rsidR="009906D6" w:rsidRDefault="009906D6" w:rsidP="009906D6">
            <w:r>
              <w:t>WOODS P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7</w:t>
            </w:r>
          </w:p>
        </w:tc>
        <w:tc>
          <w:tcPr>
            <w:tcW w:w="3658" w:type="dxa"/>
          </w:tcPr>
          <w:p w:rsidR="009906D6" w:rsidRDefault="009906D6" w:rsidP="009906D6">
            <w:r>
              <w:t>WALKER 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8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ABBEY D W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29</w:t>
            </w:r>
          </w:p>
        </w:tc>
        <w:tc>
          <w:tcPr>
            <w:tcW w:w="3658" w:type="dxa"/>
          </w:tcPr>
          <w:p w:rsidR="009906D6" w:rsidRDefault="009906D6" w:rsidP="009906D6">
            <w:r>
              <w:t>DALRYMPLE W A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0</w:t>
            </w:r>
          </w:p>
        </w:tc>
        <w:tc>
          <w:tcPr>
            <w:tcW w:w="3658" w:type="dxa"/>
          </w:tcPr>
          <w:p w:rsidR="009906D6" w:rsidRDefault="009906D6" w:rsidP="009906D6">
            <w:r>
              <w:t>MATHIAS E V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1</w:t>
            </w:r>
          </w:p>
        </w:tc>
        <w:tc>
          <w:tcPr>
            <w:tcW w:w="3658" w:type="dxa"/>
          </w:tcPr>
          <w:p w:rsidR="009906D6" w:rsidRDefault="009906D6" w:rsidP="009906D6">
            <w:r>
              <w:t>ROCKETT E P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2</w:t>
            </w:r>
          </w:p>
        </w:tc>
        <w:tc>
          <w:tcPr>
            <w:tcW w:w="3658" w:type="dxa"/>
          </w:tcPr>
          <w:p w:rsidR="009906D6" w:rsidRDefault="009906D6" w:rsidP="009906D6">
            <w:r>
              <w:t>WINDLEY M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3</w:t>
            </w:r>
          </w:p>
        </w:tc>
        <w:tc>
          <w:tcPr>
            <w:tcW w:w="3658" w:type="dxa"/>
          </w:tcPr>
          <w:p w:rsidR="009906D6" w:rsidRDefault="009906D6" w:rsidP="009906D6">
            <w:r>
              <w:t>HARGREAVES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4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LAMBLE G W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5</w:t>
            </w:r>
          </w:p>
        </w:tc>
        <w:tc>
          <w:tcPr>
            <w:tcW w:w="3658" w:type="dxa"/>
          </w:tcPr>
          <w:p w:rsidR="009906D6" w:rsidRDefault="009906D6" w:rsidP="009906D6">
            <w:r>
              <w:t>MCCARTHY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6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MURRAY P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7</w:t>
            </w:r>
          </w:p>
        </w:tc>
        <w:tc>
          <w:tcPr>
            <w:tcW w:w="3658" w:type="dxa"/>
          </w:tcPr>
          <w:p w:rsidR="009906D6" w:rsidRDefault="009906D6" w:rsidP="009906D6">
            <w:r>
              <w:t>CRANE P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8</w:t>
            </w:r>
          </w:p>
        </w:tc>
        <w:tc>
          <w:tcPr>
            <w:tcW w:w="3658" w:type="dxa"/>
          </w:tcPr>
          <w:p w:rsidR="009906D6" w:rsidRDefault="009906D6" w:rsidP="009906D6">
            <w:r>
              <w:t>HOWLEY M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39</w:t>
            </w:r>
          </w:p>
        </w:tc>
        <w:tc>
          <w:tcPr>
            <w:tcW w:w="3658" w:type="dxa"/>
          </w:tcPr>
          <w:p w:rsidR="009906D6" w:rsidRDefault="009906D6" w:rsidP="009906D6">
            <w:r>
              <w:t>HILLS S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0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WRIGHT D S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1</w:t>
            </w:r>
          </w:p>
        </w:tc>
        <w:tc>
          <w:tcPr>
            <w:tcW w:w="3658" w:type="dxa"/>
          </w:tcPr>
          <w:p w:rsidR="009906D6" w:rsidRDefault="009906D6" w:rsidP="009906D6">
            <w:r>
              <w:t>MOLONEY A W J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2</w:t>
            </w:r>
          </w:p>
        </w:tc>
        <w:tc>
          <w:tcPr>
            <w:tcW w:w="3658" w:type="dxa"/>
          </w:tcPr>
          <w:p w:rsidR="009906D6" w:rsidRDefault="009906D6" w:rsidP="009906D6">
            <w:r>
              <w:t>RICHARDS P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3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MATHESON D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4</w:t>
            </w:r>
          </w:p>
        </w:tc>
        <w:tc>
          <w:tcPr>
            <w:tcW w:w="3658" w:type="dxa"/>
          </w:tcPr>
          <w:p w:rsidR="009906D6" w:rsidRDefault="009906D6" w:rsidP="009906D6">
            <w:r>
              <w:t>JONES M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5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JACKSON D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6</w:t>
            </w:r>
          </w:p>
        </w:tc>
        <w:tc>
          <w:tcPr>
            <w:tcW w:w="3658" w:type="dxa"/>
          </w:tcPr>
          <w:p w:rsidR="009906D6" w:rsidRDefault="009906D6" w:rsidP="009906D6">
            <w:r>
              <w:t>DONEGAN P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7</w:t>
            </w:r>
          </w:p>
        </w:tc>
        <w:tc>
          <w:tcPr>
            <w:tcW w:w="3658" w:type="dxa"/>
          </w:tcPr>
          <w:p w:rsidR="009906D6" w:rsidRDefault="009906D6" w:rsidP="009906D6">
            <w:r>
              <w:t>LEE-SMITH R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8</w:t>
            </w:r>
          </w:p>
        </w:tc>
        <w:tc>
          <w:tcPr>
            <w:tcW w:w="3658" w:type="dxa"/>
          </w:tcPr>
          <w:p w:rsidR="009906D6" w:rsidRDefault="009906D6" w:rsidP="009906D6">
            <w:r>
              <w:t>CARTER F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49</w:t>
            </w:r>
          </w:p>
        </w:tc>
        <w:tc>
          <w:tcPr>
            <w:tcW w:w="3658" w:type="dxa"/>
          </w:tcPr>
          <w:p w:rsidR="009906D6" w:rsidRDefault="009906D6" w:rsidP="009906D6">
            <w:r>
              <w:t>PUTTOCK C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0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HOOLEY J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1</w:t>
            </w:r>
          </w:p>
        </w:tc>
        <w:tc>
          <w:tcPr>
            <w:tcW w:w="3658" w:type="dxa"/>
          </w:tcPr>
          <w:p w:rsidR="009906D6" w:rsidRDefault="009906D6" w:rsidP="009906D6">
            <w:r>
              <w:t>MACPHERSON D L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2</w:t>
            </w:r>
          </w:p>
        </w:tc>
        <w:tc>
          <w:tcPr>
            <w:tcW w:w="3658" w:type="dxa"/>
          </w:tcPr>
          <w:p w:rsidR="009906D6" w:rsidRDefault="009906D6" w:rsidP="009906D6">
            <w:r>
              <w:t>HUXTABLE C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3</w:t>
            </w:r>
          </w:p>
        </w:tc>
        <w:tc>
          <w:tcPr>
            <w:tcW w:w="3658" w:type="dxa"/>
          </w:tcPr>
          <w:p w:rsidR="009906D6" w:rsidRDefault="009906D6" w:rsidP="009906D6">
            <w:r>
              <w:t>CAMERON I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4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BOARDMAN G D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5</w:t>
            </w:r>
          </w:p>
        </w:tc>
        <w:tc>
          <w:tcPr>
            <w:tcW w:w="3658" w:type="dxa"/>
          </w:tcPr>
          <w:p w:rsidR="009906D6" w:rsidRDefault="009906D6" w:rsidP="009906D6">
            <w:r>
              <w:t>STRACHAN K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6</w:t>
            </w:r>
          </w:p>
        </w:tc>
        <w:tc>
          <w:tcPr>
            <w:tcW w:w="3658" w:type="dxa"/>
          </w:tcPr>
          <w:p w:rsidR="009906D6" w:rsidRDefault="009906D6" w:rsidP="009906D6">
            <w:r>
              <w:t>TOWNSEND O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7</w:t>
            </w:r>
          </w:p>
        </w:tc>
        <w:tc>
          <w:tcPr>
            <w:tcW w:w="3658" w:type="dxa"/>
          </w:tcPr>
          <w:p w:rsidR="009906D6" w:rsidRDefault="009906D6" w:rsidP="009906D6">
            <w:r>
              <w:t>WILLIAMS G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8</w:t>
            </w:r>
          </w:p>
        </w:tc>
        <w:tc>
          <w:tcPr>
            <w:tcW w:w="3658" w:type="dxa"/>
          </w:tcPr>
          <w:p w:rsidR="009906D6" w:rsidRDefault="009906D6" w:rsidP="009906D6">
            <w:r>
              <w:t>MACPHERSON A C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59</w:t>
            </w:r>
          </w:p>
        </w:tc>
        <w:tc>
          <w:tcPr>
            <w:tcW w:w="3658" w:type="dxa"/>
          </w:tcPr>
          <w:p w:rsidR="009906D6" w:rsidRDefault="009906D6" w:rsidP="009906D6">
            <w:r>
              <w:t>TAYLOR J L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0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GENT A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1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MAJOR R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2</w:t>
            </w:r>
          </w:p>
        </w:tc>
        <w:tc>
          <w:tcPr>
            <w:tcW w:w="3658" w:type="dxa"/>
          </w:tcPr>
          <w:p w:rsidR="009906D6" w:rsidRDefault="009906D6" w:rsidP="009906D6">
            <w:r>
              <w:t>SIMONS J L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3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MILNE W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4</w:t>
            </w:r>
          </w:p>
        </w:tc>
        <w:tc>
          <w:tcPr>
            <w:tcW w:w="3658" w:type="dxa"/>
          </w:tcPr>
          <w:p w:rsidR="009906D6" w:rsidRDefault="009906D6" w:rsidP="009906D6">
            <w:r>
              <w:t>JONES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5</w:t>
            </w:r>
          </w:p>
        </w:tc>
        <w:tc>
          <w:tcPr>
            <w:tcW w:w="3658" w:type="dxa"/>
          </w:tcPr>
          <w:p w:rsidR="009906D6" w:rsidRDefault="009906D6" w:rsidP="009906D6">
            <w:r>
              <w:t>HEWART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6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MACDONALD A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7</w:t>
            </w:r>
          </w:p>
        </w:tc>
        <w:tc>
          <w:tcPr>
            <w:tcW w:w="3658" w:type="dxa"/>
          </w:tcPr>
          <w:p w:rsidR="009906D6" w:rsidRDefault="009906D6" w:rsidP="009906D6">
            <w:r>
              <w:t>GEALE R B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8</w:t>
            </w:r>
          </w:p>
        </w:tc>
        <w:tc>
          <w:tcPr>
            <w:tcW w:w="3658" w:type="dxa"/>
          </w:tcPr>
          <w:p w:rsidR="009906D6" w:rsidRDefault="009906D6" w:rsidP="009906D6">
            <w:r>
              <w:t>POWELL J W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69</w:t>
            </w:r>
          </w:p>
        </w:tc>
        <w:tc>
          <w:tcPr>
            <w:tcW w:w="3658" w:type="dxa"/>
          </w:tcPr>
          <w:p w:rsidR="009906D6" w:rsidRDefault="009906D6" w:rsidP="009906D6">
            <w:r>
              <w:t>MANNING D W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0</w:t>
            </w:r>
          </w:p>
        </w:tc>
        <w:tc>
          <w:tcPr>
            <w:tcW w:w="3658" w:type="dxa"/>
          </w:tcPr>
          <w:p w:rsidR="009906D6" w:rsidRDefault="009906D6" w:rsidP="009906D6">
            <w:r>
              <w:t>WHEATLEY D K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lastRenderedPageBreak/>
              <w:t>171</w:t>
            </w:r>
          </w:p>
        </w:tc>
        <w:tc>
          <w:tcPr>
            <w:tcW w:w="3658" w:type="dxa"/>
          </w:tcPr>
          <w:p w:rsidR="009906D6" w:rsidRDefault="009906D6" w:rsidP="009906D6">
            <w:r>
              <w:t>PARKER P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2</w:t>
            </w:r>
          </w:p>
        </w:tc>
        <w:tc>
          <w:tcPr>
            <w:tcW w:w="3658" w:type="dxa"/>
          </w:tcPr>
          <w:p w:rsidR="009906D6" w:rsidRDefault="009906D6" w:rsidP="009906D6">
            <w:r>
              <w:t>WHEELER P F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3</w:t>
            </w:r>
          </w:p>
        </w:tc>
        <w:tc>
          <w:tcPr>
            <w:tcW w:w="3658" w:type="dxa"/>
          </w:tcPr>
          <w:p w:rsidR="009906D6" w:rsidRDefault="009906D6" w:rsidP="009906D6">
            <w:r>
              <w:t>WADSWORTH M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4</w:t>
            </w:r>
          </w:p>
        </w:tc>
        <w:tc>
          <w:tcPr>
            <w:tcW w:w="3658" w:type="dxa"/>
          </w:tcPr>
          <w:p w:rsidR="009906D6" w:rsidRDefault="009906D6" w:rsidP="009906D6">
            <w:r>
              <w:t>CHESTER W E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5</w:t>
            </w:r>
          </w:p>
        </w:tc>
        <w:tc>
          <w:tcPr>
            <w:tcW w:w="3658" w:type="dxa"/>
          </w:tcPr>
          <w:p w:rsidR="009906D6" w:rsidRDefault="009906D6" w:rsidP="009906D6">
            <w:r>
              <w:t>SKINNER C J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6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EVANS P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7</w:t>
            </w:r>
          </w:p>
        </w:tc>
        <w:tc>
          <w:tcPr>
            <w:tcW w:w="3658" w:type="dxa"/>
          </w:tcPr>
          <w:p w:rsidR="009906D6" w:rsidRDefault="009906D6" w:rsidP="009906D6">
            <w:r>
              <w:t>BROWNE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8</w:t>
            </w:r>
          </w:p>
        </w:tc>
        <w:tc>
          <w:tcPr>
            <w:tcW w:w="3658" w:type="dxa"/>
          </w:tcPr>
          <w:p w:rsidR="009906D6" w:rsidRDefault="009906D6" w:rsidP="009906D6">
            <w:r>
              <w:t>FAULKNER B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79</w:t>
            </w:r>
          </w:p>
        </w:tc>
        <w:tc>
          <w:tcPr>
            <w:tcW w:w="3658" w:type="dxa"/>
          </w:tcPr>
          <w:p w:rsidR="009906D6" w:rsidRDefault="009906D6" w:rsidP="009906D6">
            <w:r>
              <w:t>WESTHEAD L (MR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0</w:t>
            </w:r>
          </w:p>
        </w:tc>
        <w:tc>
          <w:tcPr>
            <w:tcW w:w="3658" w:type="dxa"/>
          </w:tcPr>
          <w:p w:rsidR="009906D6" w:rsidRDefault="009906D6" w:rsidP="009906D6">
            <w:r>
              <w:t>CLAYTON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1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NEWMARCH I S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2</w:t>
            </w:r>
          </w:p>
        </w:tc>
        <w:tc>
          <w:tcPr>
            <w:tcW w:w="3658" w:type="dxa"/>
          </w:tcPr>
          <w:p w:rsidR="009906D6" w:rsidRDefault="009906D6" w:rsidP="009906D6">
            <w:r>
              <w:t>MCARTHUR I L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3</w:t>
            </w:r>
          </w:p>
        </w:tc>
        <w:tc>
          <w:tcPr>
            <w:tcW w:w="3658" w:type="dxa"/>
          </w:tcPr>
          <w:p w:rsidR="009906D6" w:rsidRDefault="009906D6" w:rsidP="009906D6">
            <w:r>
              <w:t>GRIFFITHS K W (MIS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4</w:t>
            </w:r>
          </w:p>
        </w:tc>
        <w:tc>
          <w:tcPr>
            <w:tcW w:w="3658" w:type="dxa"/>
          </w:tcPr>
          <w:p w:rsidR="009906D6" w:rsidRDefault="009906D6" w:rsidP="009906D6">
            <w:r>
              <w:t>WESTHEAD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5</w:t>
            </w:r>
          </w:p>
        </w:tc>
        <w:tc>
          <w:tcPr>
            <w:tcW w:w="3658" w:type="dxa"/>
          </w:tcPr>
          <w:p w:rsidR="009906D6" w:rsidRDefault="009906D6" w:rsidP="009906D6">
            <w:r>
              <w:t>NORRIS T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6</w:t>
            </w:r>
          </w:p>
        </w:tc>
        <w:tc>
          <w:tcPr>
            <w:tcW w:w="3658" w:type="dxa"/>
          </w:tcPr>
          <w:p w:rsidR="009906D6" w:rsidRDefault="009906D6" w:rsidP="009906D6">
            <w:r>
              <w:t>WILLIAMS N K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7</w:t>
            </w:r>
          </w:p>
        </w:tc>
        <w:tc>
          <w:tcPr>
            <w:tcW w:w="3658" w:type="dxa"/>
          </w:tcPr>
          <w:p w:rsidR="009906D6" w:rsidRDefault="009906D6" w:rsidP="009906D6">
            <w:r>
              <w:t>ROSKILLY A C T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8</w:t>
            </w:r>
          </w:p>
        </w:tc>
        <w:tc>
          <w:tcPr>
            <w:tcW w:w="3658" w:type="dxa"/>
          </w:tcPr>
          <w:p w:rsidR="009906D6" w:rsidRDefault="009906D6" w:rsidP="009906D6">
            <w:r>
              <w:t>SIMPSON J E K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89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HARLEY S R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0</w:t>
            </w:r>
          </w:p>
        </w:tc>
        <w:tc>
          <w:tcPr>
            <w:tcW w:w="3658" w:type="dxa"/>
          </w:tcPr>
          <w:p w:rsidR="009906D6" w:rsidRDefault="009906D6" w:rsidP="009906D6">
            <w:r>
              <w:t>SADLE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1</w:t>
            </w:r>
          </w:p>
        </w:tc>
        <w:tc>
          <w:tcPr>
            <w:tcW w:w="3658" w:type="dxa"/>
          </w:tcPr>
          <w:p w:rsidR="009906D6" w:rsidRDefault="009906D6" w:rsidP="009906D6">
            <w:r>
              <w:t>DEAKIN 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2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SMITH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3</w:t>
            </w:r>
          </w:p>
        </w:tc>
        <w:tc>
          <w:tcPr>
            <w:tcW w:w="3658" w:type="dxa"/>
          </w:tcPr>
          <w:p w:rsidR="009906D6" w:rsidRDefault="009906D6" w:rsidP="009906D6">
            <w:r>
              <w:t>BAYLEY P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4</w:t>
            </w:r>
          </w:p>
        </w:tc>
        <w:tc>
          <w:tcPr>
            <w:tcW w:w="3658" w:type="dxa"/>
          </w:tcPr>
          <w:p w:rsidR="009906D6" w:rsidRDefault="009906D6" w:rsidP="009906D6">
            <w:r>
              <w:t>STRICKLAND D F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5</w:t>
            </w:r>
          </w:p>
        </w:tc>
        <w:tc>
          <w:tcPr>
            <w:tcW w:w="3658" w:type="dxa"/>
          </w:tcPr>
          <w:p w:rsidR="009906D6" w:rsidRDefault="009906D6" w:rsidP="009906D6">
            <w:r>
              <w:t>WRIGHT P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6</w:t>
            </w:r>
          </w:p>
        </w:tc>
        <w:tc>
          <w:tcPr>
            <w:tcW w:w="3658" w:type="dxa"/>
          </w:tcPr>
          <w:p w:rsidR="009906D6" w:rsidRDefault="009906D6" w:rsidP="009906D6">
            <w:r>
              <w:t>POTTER M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7</w:t>
            </w:r>
          </w:p>
        </w:tc>
        <w:tc>
          <w:tcPr>
            <w:tcW w:w="3658" w:type="dxa"/>
          </w:tcPr>
          <w:p w:rsidR="009906D6" w:rsidRDefault="009906D6" w:rsidP="009906D6">
            <w:r>
              <w:t>MOSS A R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8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ANDERSON A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199</w:t>
            </w:r>
          </w:p>
        </w:tc>
        <w:tc>
          <w:tcPr>
            <w:tcW w:w="3658" w:type="dxa"/>
          </w:tcPr>
          <w:p w:rsidR="009906D6" w:rsidRDefault="009906D6" w:rsidP="009906D6">
            <w:r>
              <w:t>DEANS A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200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BENTLEY D G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201</w:t>
            </w:r>
          </w:p>
        </w:tc>
        <w:tc>
          <w:tcPr>
            <w:tcW w:w="3658" w:type="dxa"/>
          </w:tcPr>
          <w:p w:rsidR="009906D6" w:rsidRDefault="009906D6" w:rsidP="009906D6">
            <w:r>
              <w:t>BISSELL I E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2</w:t>
            </w:r>
          </w:p>
        </w:tc>
        <w:tc>
          <w:tcPr>
            <w:tcW w:w="3658" w:type="dxa"/>
          </w:tcPr>
          <w:p w:rsidR="009906D6" w:rsidRDefault="009906D6" w:rsidP="009906D6">
            <w:r>
              <w:t>ANDERSON H P (MIS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3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WITHALL M C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4</w:t>
            </w:r>
          </w:p>
        </w:tc>
        <w:tc>
          <w:tcPr>
            <w:tcW w:w="3658" w:type="dxa"/>
          </w:tcPr>
          <w:p w:rsidR="009906D6" w:rsidRDefault="009906D6" w:rsidP="009906D6">
            <w:r>
              <w:t>VARRALL B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5</w:t>
            </w:r>
          </w:p>
        </w:tc>
        <w:tc>
          <w:tcPr>
            <w:tcW w:w="3658" w:type="dxa"/>
          </w:tcPr>
          <w:p w:rsidR="009906D6" w:rsidRDefault="009906D6" w:rsidP="009906D6">
            <w:r>
              <w:t>THOMSETT A L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6</w:t>
            </w:r>
          </w:p>
        </w:tc>
        <w:tc>
          <w:tcPr>
            <w:tcW w:w="3658" w:type="dxa"/>
          </w:tcPr>
          <w:p w:rsidR="009906D6" w:rsidRDefault="009906D6" w:rsidP="009906D6">
            <w:r>
              <w:t>BERRISFORD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7</w:t>
            </w:r>
          </w:p>
        </w:tc>
        <w:tc>
          <w:tcPr>
            <w:tcW w:w="3658" w:type="dxa"/>
          </w:tcPr>
          <w:p w:rsidR="009906D6" w:rsidRDefault="009906D6" w:rsidP="009906D6">
            <w:r>
              <w:t>WATKINS K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8</w:t>
            </w:r>
          </w:p>
        </w:tc>
        <w:tc>
          <w:tcPr>
            <w:tcW w:w="3658" w:type="dxa"/>
          </w:tcPr>
          <w:p w:rsidR="009906D6" w:rsidRDefault="009906D6" w:rsidP="009906D6">
            <w:r>
              <w:t>JONES A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09</w:t>
            </w:r>
          </w:p>
        </w:tc>
        <w:tc>
          <w:tcPr>
            <w:tcW w:w="3658" w:type="dxa"/>
          </w:tcPr>
          <w:p w:rsidR="009906D6" w:rsidRDefault="009906D6" w:rsidP="009906D6">
            <w:r>
              <w:t>JACKSON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0</w:t>
            </w:r>
          </w:p>
        </w:tc>
        <w:tc>
          <w:tcPr>
            <w:tcW w:w="3658" w:type="dxa"/>
          </w:tcPr>
          <w:p w:rsidR="009906D6" w:rsidRDefault="009906D6" w:rsidP="009906D6">
            <w:r>
              <w:t>HODDER A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1</w:t>
            </w:r>
          </w:p>
        </w:tc>
        <w:tc>
          <w:tcPr>
            <w:tcW w:w="3658" w:type="dxa"/>
          </w:tcPr>
          <w:p w:rsidR="009906D6" w:rsidRDefault="009906D6" w:rsidP="009906D6">
            <w:r>
              <w:t>COLLINS G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2</w:t>
            </w:r>
          </w:p>
        </w:tc>
        <w:tc>
          <w:tcPr>
            <w:tcW w:w="3658" w:type="dxa"/>
          </w:tcPr>
          <w:p w:rsidR="009906D6" w:rsidRDefault="009906D6" w:rsidP="009906D6">
            <w:r>
              <w:t>MITCHELL H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3</w:t>
            </w:r>
          </w:p>
        </w:tc>
        <w:tc>
          <w:tcPr>
            <w:tcW w:w="3658" w:type="dxa"/>
          </w:tcPr>
          <w:p w:rsidR="009906D6" w:rsidRDefault="009906D6" w:rsidP="009906D6">
            <w:r>
              <w:t>HAMMERTON 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4</w:t>
            </w:r>
          </w:p>
        </w:tc>
        <w:tc>
          <w:tcPr>
            <w:tcW w:w="3658" w:type="dxa"/>
          </w:tcPr>
          <w:p w:rsidR="009906D6" w:rsidRDefault="009906D6" w:rsidP="009906D6">
            <w:r>
              <w:t>CHARLTON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5</w:t>
            </w:r>
          </w:p>
        </w:tc>
        <w:tc>
          <w:tcPr>
            <w:tcW w:w="3658" w:type="dxa"/>
          </w:tcPr>
          <w:p w:rsidR="009906D6" w:rsidRDefault="009906D6" w:rsidP="009906D6">
            <w:r>
              <w:t>RYAN B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6</w:t>
            </w:r>
          </w:p>
        </w:tc>
        <w:tc>
          <w:tcPr>
            <w:tcW w:w="3658" w:type="dxa"/>
          </w:tcPr>
          <w:p w:rsidR="009906D6" w:rsidRDefault="009906D6" w:rsidP="009906D6">
            <w:r>
              <w:t>BOYES K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lastRenderedPageBreak/>
              <w:t>217</w:t>
            </w:r>
          </w:p>
        </w:tc>
        <w:tc>
          <w:tcPr>
            <w:tcW w:w="3658" w:type="dxa"/>
          </w:tcPr>
          <w:p w:rsidR="009906D6" w:rsidRDefault="009906D6" w:rsidP="009906D6">
            <w:r>
              <w:t>ELSON T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8</w:t>
            </w:r>
          </w:p>
        </w:tc>
        <w:tc>
          <w:tcPr>
            <w:tcW w:w="3658" w:type="dxa"/>
          </w:tcPr>
          <w:p w:rsidR="009906D6" w:rsidRDefault="009906D6" w:rsidP="009906D6">
            <w:r>
              <w:t>SMITH P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19</w:t>
            </w:r>
          </w:p>
        </w:tc>
        <w:tc>
          <w:tcPr>
            <w:tcW w:w="3658" w:type="dxa"/>
          </w:tcPr>
          <w:p w:rsidR="009906D6" w:rsidRDefault="009906D6" w:rsidP="009906D6">
            <w:r>
              <w:t>COOMBE M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0</w:t>
            </w:r>
          </w:p>
        </w:tc>
        <w:tc>
          <w:tcPr>
            <w:tcW w:w="3658" w:type="dxa"/>
          </w:tcPr>
          <w:p w:rsidR="009906D6" w:rsidRDefault="009906D6" w:rsidP="009906D6">
            <w:r>
              <w:t>NASH S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1</w:t>
            </w:r>
          </w:p>
        </w:tc>
        <w:tc>
          <w:tcPr>
            <w:tcW w:w="3658" w:type="dxa"/>
          </w:tcPr>
          <w:p w:rsidR="009906D6" w:rsidRDefault="009906D6" w:rsidP="009906D6">
            <w:r>
              <w:t>BENNETT L C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2</w:t>
            </w:r>
          </w:p>
        </w:tc>
        <w:tc>
          <w:tcPr>
            <w:tcW w:w="3658" w:type="dxa"/>
          </w:tcPr>
          <w:p w:rsidR="009906D6" w:rsidRDefault="009906D6" w:rsidP="009906D6">
            <w:r>
              <w:t>JAMES P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3</w:t>
            </w:r>
          </w:p>
        </w:tc>
        <w:tc>
          <w:tcPr>
            <w:tcW w:w="3658" w:type="dxa"/>
          </w:tcPr>
          <w:p w:rsidR="009906D6" w:rsidRDefault="009906D6" w:rsidP="009906D6">
            <w:r>
              <w:t>RODGER M C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4</w:t>
            </w:r>
          </w:p>
        </w:tc>
        <w:tc>
          <w:tcPr>
            <w:tcW w:w="3658" w:type="dxa"/>
          </w:tcPr>
          <w:p w:rsidR="009906D6" w:rsidRDefault="009906D6" w:rsidP="009906D6">
            <w:r>
              <w:t>HALL T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5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D’COSTA F P </w:t>
            </w:r>
            <w:proofErr w:type="spellStart"/>
            <w:r>
              <w:t>P</w:t>
            </w:r>
            <w:proofErr w:type="spellEnd"/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6</w:t>
            </w:r>
          </w:p>
        </w:tc>
        <w:tc>
          <w:tcPr>
            <w:tcW w:w="3658" w:type="dxa"/>
          </w:tcPr>
          <w:p w:rsidR="009906D6" w:rsidRDefault="009906D6" w:rsidP="009906D6">
            <w:r>
              <w:t>WILLIAMS M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7</w:t>
            </w:r>
          </w:p>
        </w:tc>
        <w:tc>
          <w:tcPr>
            <w:tcW w:w="3658" w:type="dxa"/>
          </w:tcPr>
          <w:p w:rsidR="009906D6" w:rsidRDefault="009906D6" w:rsidP="009906D6">
            <w:r>
              <w:t>COTTIER C A (MIS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8</w:t>
            </w:r>
          </w:p>
        </w:tc>
        <w:tc>
          <w:tcPr>
            <w:tcW w:w="3658" w:type="dxa"/>
          </w:tcPr>
          <w:p w:rsidR="009906D6" w:rsidRDefault="009906D6" w:rsidP="009906D6">
            <w:r>
              <w:t>OLLIS C L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29</w:t>
            </w:r>
          </w:p>
        </w:tc>
        <w:tc>
          <w:tcPr>
            <w:tcW w:w="3658" w:type="dxa"/>
          </w:tcPr>
          <w:p w:rsidR="009906D6" w:rsidRDefault="009906D6" w:rsidP="009906D6">
            <w:r>
              <w:t>MATRANGA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0</w:t>
            </w:r>
          </w:p>
        </w:tc>
        <w:tc>
          <w:tcPr>
            <w:tcW w:w="3658" w:type="dxa"/>
          </w:tcPr>
          <w:p w:rsidR="009906D6" w:rsidRDefault="009906D6" w:rsidP="009906D6">
            <w:r>
              <w:t>CHIMARIDES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1</w:t>
            </w:r>
          </w:p>
        </w:tc>
        <w:tc>
          <w:tcPr>
            <w:tcW w:w="3658" w:type="dxa"/>
          </w:tcPr>
          <w:p w:rsidR="009906D6" w:rsidRDefault="009906D6" w:rsidP="009906D6">
            <w:r>
              <w:t>NEWTON Z F (MIS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2</w:t>
            </w:r>
          </w:p>
        </w:tc>
        <w:tc>
          <w:tcPr>
            <w:tcW w:w="3658" w:type="dxa"/>
          </w:tcPr>
          <w:p w:rsidR="009906D6" w:rsidRDefault="009906D6" w:rsidP="009906D6">
            <w:r>
              <w:t>HUNT S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3</w:t>
            </w:r>
          </w:p>
        </w:tc>
        <w:tc>
          <w:tcPr>
            <w:tcW w:w="3658" w:type="dxa"/>
          </w:tcPr>
          <w:p w:rsidR="009906D6" w:rsidRDefault="009906D6" w:rsidP="009906D6">
            <w:r>
              <w:t>DEL PIZZO P (MIS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4</w:t>
            </w:r>
          </w:p>
        </w:tc>
        <w:tc>
          <w:tcPr>
            <w:tcW w:w="3658" w:type="dxa"/>
          </w:tcPr>
          <w:p w:rsidR="009906D6" w:rsidRDefault="009906D6" w:rsidP="009906D6">
            <w:r>
              <w:t>TAYLOR B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5</w:t>
            </w:r>
          </w:p>
        </w:tc>
        <w:tc>
          <w:tcPr>
            <w:tcW w:w="3658" w:type="dxa"/>
          </w:tcPr>
          <w:p w:rsidR="009906D6" w:rsidRDefault="009906D6" w:rsidP="009906D6">
            <w:r>
              <w:t>THOMPSON D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>
            <w:r>
              <w:t>2</w:t>
            </w:r>
            <w:r w:rsidR="00971193">
              <w:t>36</w:t>
            </w:r>
          </w:p>
        </w:tc>
        <w:tc>
          <w:tcPr>
            <w:tcW w:w="3658" w:type="dxa"/>
          </w:tcPr>
          <w:p w:rsidR="009906D6" w:rsidRDefault="009906D6" w:rsidP="009906D6">
            <w:r>
              <w:t>MCCREARY N M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7</w:t>
            </w:r>
          </w:p>
        </w:tc>
        <w:tc>
          <w:tcPr>
            <w:tcW w:w="3658" w:type="dxa"/>
          </w:tcPr>
          <w:p w:rsidR="009906D6" w:rsidRDefault="009906D6" w:rsidP="009906D6">
            <w:r>
              <w:t xml:space="preserve">MARTIN J H S 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8</w:t>
            </w:r>
          </w:p>
        </w:tc>
        <w:tc>
          <w:tcPr>
            <w:tcW w:w="3658" w:type="dxa"/>
          </w:tcPr>
          <w:p w:rsidR="009906D6" w:rsidRDefault="009906D6" w:rsidP="009906D6">
            <w:r>
              <w:t>ALLISON S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39</w:t>
            </w:r>
          </w:p>
        </w:tc>
        <w:tc>
          <w:tcPr>
            <w:tcW w:w="3658" w:type="dxa"/>
          </w:tcPr>
          <w:p w:rsidR="009906D6" w:rsidRDefault="009906D6" w:rsidP="009906D6">
            <w:r>
              <w:t>FRASER-SMITH R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0</w:t>
            </w:r>
          </w:p>
        </w:tc>
        <w:tc>
          <w:tcPr>
            <w:tcW w:w="3658" w:type="dxa"/>
          </w:tcPr>
          <w:p w:rsidR="009906D6" w:rsidRDefault="009906D6" w:rsidP="009906D6">
            <w:r>
              <w:t>WILSON A H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1</w:t>
            </w:r>
          </w:p>
        </w:tc>
        <w:tc>
          <w:tcPr>
            <w:tcW w:w="3658" w:type="dxa"/>
          </w:tcPr>
          <w:p w:rsidR="009906D6" w:rsidRDefault="009906D6" w:rsidP="009906D6">
            <w:r>
              <w:t>BLACKBURN B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2</w:t>
            </w:r>
          </w:p>
        </w:tc>
        <w:tc>
          <w:tcPr>
            <w:tcW w:w="3658" w:type="dxa"/>
          </w:tcPr>
          <w:p w:rsidR="009906D6" w:rsidRDefault="009906D6" w:rsidP="009906D6">
            <w:r>
              <w:t>O’CONNOR R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3</w:t>
            </w:r>
          </w:p>
        </w:tc>
        <w:tc>
          <w:tcPr>
            <w:tcW w:w="3658" w:type="dxa"/>
          </w:tcPr>
          <w:p w:rsidR="009906D6" w:rsidRDefault="009906D6" w:rsidP="009906D6">
            <w:r>
              <w:t>BIGGS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4</w:t>
            </w:r>
          </w:p>
        </w:tc>
        <w:tc>
          <w:tcPr>
            <w:tcW w:w="3658" w:type="dxa"/>
          </w:tcPr>
          <w:p w:rsidR="009906D6" w:rsidRDefault="009906D6" w:rsidP="009906D6">
            <w:r>
              <w:t>BASSETT A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5</w:t>
            </w:r>
          </w:p>
        </w:tc>
        <w:tc>
          <w:tcPr>
            <w:tcW w:w="3658" w:type="dxa"/>
          </w:tcPr>
          <w:p w:rsidR="009906D6" w:rsidRDefault="009906D6" w:rsidP="009906D6">
            <w:r>
              <w:t>PATERSON J G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6</w:t>
            </w:r>
          </w:p>
        </w:tc>
        <w:tc>
          <w:tcPr>
            <w:tcW w:w="3658" w:type="dxa"/>
          </w:tcPr>
          <w:p w:rsidR="009906D6" w:rsidRDefault="009906D6" w:rsidP="009906D6">
            <w:r>
              <w:t>STEWART P S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7</w:t>
            </w:r>
          </w:p>
        </w:tc>
        <w:tc>
          <w:tcPr>
            <w:tcW w:w="3658" w:type="dxa"/>
          </w:tcPr>
          <w:p w:rsidR="009906D6" w:rsidRDefault="009906D6" w:rsidP="009906D6">
            <w:r>
              <w:t>KILPATRICK F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8</w:t>
            </w:r>
          </w:p>
        </w:tc>
        <w:tc>
          <w:tcPr>
            <w:tcW w:w="3658" w:type="dxa"/>
          </w:tcPr>
          <w:p w:rsidR="009906D6" w:rsidRDefault="009906D6" w:rsidP="009906D6">
            <w:r>
              <w:t>KELLY D J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49</w:t>
            </w:r>
          </w:p>
        </w:tc>
        <w:tc>
          <w:tcPr>
            <w:tcW w:w="3658" w:type="dxa"/>
          </w:tcPr>
          <w:p w:rsidR="009906D6" w:rsidRDefault="009906D6" w:rsidP="009906D6">
            <w:r>
              <w:t>JAMIESON K A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71193" w:rsidP="009906D6">
            <w:r>
              <w:t>250</w:t>
            </w:r>
            <w:bookmarkStart w:id="0" w:name="_GoBack"/>
            <w:bookmarkEnd w:id="0"/>
          </w:p>
        </w:tc>
        <w:tc>
          <w:tcPr>
            <w:tcW w:w="3658" w:type="dxa"/>
          </w:tcPr>
          <w:p w:rsidR="009906D6" w:rsidRDefault="009906D6" w:rsidP="009906D6">
            <w:r>
              <w:t>FELL S D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RADIO OFFIC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JONES S W (MRS)</w:t>
            </w:r>
          </w:p>
        </w:tc>
        <w:tc>
          <w:tcPr>
            <w:tcW w:w="1672" w:type="dxa"/>
          </w:tcPr>
          <w:p w:rsidR="009906D6" w:rsidRPr="00876427" w:rsidRDefault="009906D6" w:rsidP="009906D6">
            <w:r>
              <w:t>MANAGERESS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BLIGH B R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MANAGERESS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OWEN J S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CATERING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BROWN B M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CATERING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EYLES P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 xml:space="preserve">CATERING 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DIFFORD P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CATERING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NICHOLSON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CATERING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HAYES J A</w:t>
            </w:r>
          </w:p>
        </w:tc>
        <w:tc>
          <w:tcPr>
            <w:tcW w:w="1672" w:type="dxa"/>
          </w:tcPr>
          <w:p w:rsidR="009906D6" w:rsidRDefault="009906D6" w:rsidP="009906D6">
            <w:r>
              <w:t>CATERING</w:t>
            </w:r>
          </w:p>
        </w:tc>
        <w:tc>
          <w:tcPr>
            <w:tcW w:w="3118" w:type="dxa"/>
          </w:tcPr>
          <w:p w:rsidR="009906D6" w:rsidRPr="00876427" w:rsidRDefault="009906D6" w:rsidP="009906D6">
            <w:r>
              <w:t>STAFF RESTAURANT</w:t>
            </w:r>
          </w:p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KERTON J C</w:t>
            </w:r>
          </w:p>
        </w:tc>
        <w:tc>
          <w:tcPr>
            <w:tcW w:w="1672" w:type="dxa"/>
          </w:tcPr>
          <w:p w:rsidR="009906D6" w:rsidRDefault="009906D6" w:rsidP="009906D6">
            <w:r>
              <w:t>TELEPHONIST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ARNOLD B D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TELEPHONIST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HEYS A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TELEPHONIST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EGGBEER S M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TELEPHONIST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DALTON P (MRS)</w:t>
            </w:r>
          </w:p>
        </w:tc>
        <w:tc>
          <w:tcPr>
            <w:tcW w:w="1672" w:type="dxa"/>
          </w:tcPr>
          <w:p w:rsidR="009906D6" w:rsidRDefault="009906D6" w:rsidP="009906D6">
            <w:r>
              <w:t>HANDYPERSON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LOVIBOND F E T</w:t>
            </w:r>
          </w:p>
        </w:tc>
        <w:tc>
          <w:tcPr>
            <w:tcW w:w="1672" w:type="dxa"/>
          </w:tcPr>
          <w:p w:rsidR="009906D6" w:rsidRDefault="009906D6" w:rsidP="009906D6">
            <w:r>
              <w:t>HANDYPERSON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JOHNSON A M</w:t>
            </w:r>
          </w:p>
        </w:tc>
        <w:tc>
          <w:tcPr>
            <w:tcW w:w="1672" w:type="dxa"/>
          </w:tcPr>
          <w:p w:rsidR="009906D6" w:rsidRDefault="009906D6" w:rsidP="009906D6">
            <w:r>
              <w:t>HANDYPERSON</w:t>
            </w:r>
          </w:p>
        </w:tc>
        <w:tc>
          <w:tcPr>
            <w:tcW w:w="3118" w:type="dxa"/>
          </w:tcPr>
          <w:p w:rsidR="009906D6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PONTING T V</w:t>
            </w:r>
          </w:p>
        </w:tc>
        <w:tc>
          <w:tcPr>
            <w:tcW w:w="1672" w:type="dxa"/>
          </w:tcPr>
          <w:p w:rsidR="009906D6" w:rsidRDefault="009906D6" w:rsidP="009906D6">
            <w:r>
              <w:t>HANDYPERSON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COX C J</w:t>
            </w:r>
          </w:p>
        </w:tc>
        <w:tc>
          <w:tcPr>
            <w:tcW w:w="1672" w:type="dxa"/>
          </w:tcPr>
          <w:p w:rsidR="009906D6" w:rsidRDefault="009906D6" w:rsidP="009906D6">
            <w:r>
              <w:t>HANDYPERSON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CAME J</w:t>
            </w:r>
          </w:p>
        </w:tc>
        <w:tc>
          <w:tcPr>
            <w:tcW w:w="1672" w:type="dxa"/>
          </w:tcPr>
          <w:p w:rsidR="009906D6" w:rsidRDefault="009906D6" w:rsidP="009906D6">
            <w:r>
              <w:t>HANDYPERSON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MITCHELL L F</w:t>
            </w:r>
          </w:p>
        </w:tc>
        <w:tc>
          <w:tcPr>
            <w:tcW w:w="1672" w:type="dxa"/>
          </w:tcPr>
          <w:p w:rsidR="009906D6" w:rsidRDefault="009906D6" w:rsidP="009906D6">
            <w:r>
              <w:t>DOORKEEP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DUNNING J F</w:t>
            </w:r>
          </w:p>
        </w:tc>
        <w:tc>
          <w:tcPr>
            <w:tcW w:w="1672" w:type="dxa"/>
          </w:tcPr>
          <w:p w:rsidR="009906D6" w:rsidRDefault="009906D6" w:rsidP="009906D6">
            <w:r>
              <w:t>DOORKEEP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  <w:tr w:rsidR="009906D6" w:rsidTr="00876427">
        <w:tc>
          <w:tcPr>
            <w:tcW w:w="1186" w:type="dxa"/>
          </w:tcPr>
          <w:p w:rsidR="009906D6" w:rsidRPr="00876427" w:rsidRDefault="009906D6" w:rsidP="009906D6"/>
        </w:tc>
        <w:tc>
          <w:tcPr>
            <w:tcW w:w="3658" w:type="dxa"/>
          </w:tcPr>
          <w:p w:rsidR="009906D6" w:rsidRDefault="009906D6" w:rsidP="009906D6">
            <w:r>
              <w:t>MIDGELEY J C</w:t>
            </w:r>
          </w:p>
        </w:tc>
        <w:tc>
          <w:tcPr>
            <w:tcW w:w="1672" w:type="dxa"/>
          </w:tcPr>
          <w:p w:rsidR="009906D6" w:rsidRDefault="009906D6" w:rsidP="009906D6">
            <w:r>
              <w:t>DOORKEEPER</w:t>
            </w:r>
          </w:p>
        </w:tc>
        <w:tc>
          <w:tcPr>
            <w:tcW w:w="3118" w:type="dxa"/>
          </w:tcPr>
          <w:p w:rsidR="009906D6" w:rsidRPr="00876427" w:rsidRDefault="009906D6" w:rsidP="009906D6"/>
        </w:tc>
      </w:tr>
    </w:tbl>
    <w:p w:rsidR="00876427" w:rsidRDefault="00876427"/>
    <w:sectPr w:rsidR="008764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M3MjMwMzEzsjBX0lEKTi0uzszPAykwqgUA2emL5ywAAAA="/>
  </w:docVars>
  <w:rsids>
    <w:rsidRoot w:val="00876427"/>
    <w:rsid w:val="000D50E1"/>
    <w:rsid w:val="002078A6"/>
    <w:rsid w:val="005E79EB"/>
    <w:rsid w:val="00805E93"/>
    <w:rsid w:val="00876427"/>
    <w:rsid w:val="00971193"/>
    <w:rsid w:val="009906D6"/>
    <w:rsid w:val="00B02E39"/>
    <w:rsid w:val="00BA5B6F"/>
    <w:rsid w:val="00CB1AC7"/>
    <w:rsid w:val="00D644E7"/>
    <w:rsid w:val="00FA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E913D1-084E-48A2-89FB-939A0EB40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64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76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4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4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4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4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4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23</Words>
  <Characters>75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Bennett</dc:creator>
  <cp:keywords/>
  <dc:description/>
  <cp:lastModifiedBy>Larry Bennett</cp:lastModifiedBy>
  <cp:revision>2</cp:revision>
  <dcterms:created xsi:type="dcterms:W3CDTF">2020-03-18T11:22:00Z</dcterms:created>
  <dcterms:modified xsi:type="dcterms:W3CDTF">2020-03-18T11:22:00Z</dcterms:modified>
</cp:coreProperties>
</file>